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51E934" w14:textId="77777777" w:rsidR="001A3314" w:rsidRPr="006039E9" w:rsidRDefault="001A3314" w:rsidP="00DE24E9">
      <w:pPr>
        <w:jc w:val="center"/>
        <w:rPr>
          <w:b/>
          <w:sz w:val="44"/>
          <w:szCs w:val="44"/>
        </w:rPr>
      </w:pPr>
      <w:r w:rsidRPr="006039E9">
        <w:rPr>
          <w:b/>
          <w:sz w:val="44"/>
          <w:szCs w:val="44"/>
        </w:rPr>
        <w:t>INDIAN SCHOOL OF BUSINESS</w:t>
      </w:r>
    </w:p>
    <w:p w14:paraId="2D2B4B65" w14:textId="6505D139" w:rsidR="00DE24E9" w:rsidRPr="003A06F5" w:rsidRDefault="0039668B" w:rsidP="00DE24E9">
      <w:pPr>
        <w:jc w:val="center"/>
        <w:rPr>
          <w:b/>
          <w:sz w:val="36"/>
          <w:szCs w:val="36"/>
        </w:rPr>
      </w:pPr>
      <w:r w:rsidRPr="003A06F5">
        <w:rPr>
          <w:b/>
          <w:sz w:val="36"/>
          <w:szCs w:val="36"/>
        </w:rPr>
        <w:t>Data Collection</w:t>
      </w:r>
      <w:r w:rsidR="0002672F" w:rsidRPr="003A06F5">
        <w:rPr>
          <w:b/>
          <w:sz w:val="36"/>
          <w:szCs w:val="36"/>
        </w:rPr>
        <w:t xml:space="preserve"> </w:t>
      </w:r>
      <w:r w:rsidR="00260699">
        <w:rPr>
          <w:b/>
          <w:sz w:val="36"/>
          <w:szCs w:val="36"/>
        </w:rPr>
        <w:t>Group</w:t>
      </w:r>
      <w:r w:rsidR="0002672F" w:rsidRPr="003A06F5">
        <w:rPr>
          <w:b/>
          <w:sz w:val="36"/>
          <w:szCs w:val="36"/>
        </w:rPr>
        <w:t xml:space="preserve"> Assignment</w:t>
      </w:r>
    </w:p>
    <w:p w14:paraId="70F8249A" w14:textId="77777777" w:rsidR="001A3314" w:rsidRDefault="001A3314" w:rsidP="00DE24E9">
      <w:pPr>
        <w:jc w:val="center"/>
        <w:rPr>
          <w:b/>
          <w:sz w:val="36"/>
          <w:szCs w:val="36"/>
        </w:rPr>
      </w:pPr>
      <w:r w:rsidRPr="003A06F5">
        <w:rPr>
          <w:b/>
          <w:sz w:val="36"/>
          <w:szCs w:val="36"/>
        </w:rPr>
        <w:t>Instructor: Dr. Manish Gupta</w:t>
      </w:r>
    </w:p>
    <w:p w14:paraId="7AA109A6" w14:textId="77777777" w:rsidR="003A06F5" w:rsidRDefault="003A06F5" w:rsidP="003A06F5">
      <w:pPr>
        <w:rPr>
          <w:b/>
        </w:rPr>
      </w:pPr>
      <w:r>
        <w:rPr>
          <w:b/>
        </w:rPr>
        <w:t xml:space="preserve">                     </w:t>
      </w:r>
    </w:p>
    <w:p w14:paraId="0EFC201E" w14:textId="77777777" w:rsidR="003A06F5" w:rsidRPr="003A06F5" w:rsidRDefault="003A06F5" w:rsidP="003A06F5">
      <w:r w:rsidRPr="003A06F5">
        <w:rPr>
          <w:b/>
        </w:rPr>
        <w:t>Honor Code Scheme</w:t>
      </w:r>
      <w:r>
        <w:t xml:space="preserve">: </w:t>
      </w:r>
      <w:r>
        <w:rPr>
          <w:rFonts w:ascii="Arial" w:hAnsi="Arial" w:cs="Arial"/>
          <w:color w:val="444444"/>
          <w:sz w:val="20"/>
          <w:szCs w:val="20"/>
          <w:shd w:val="clear" w:color="auto" w:fill="FFFFFF"/>
        </w:rPr>
        <w:t xml:space="preserve">2N-b                                                                                            </w:t>
      </w:r>
      <w:r w:rsidRPr="003A06F5">
        <w:rPr>
          <w:b/>
        </w:rPr>
        <w:t>Weightage:</w:t>
      </w:r>
      <w:r>
        <w:t xml:space="preserve"> 40%</w:t>
      </w:r>
    </w:p>
    <w:p w14:paraId="7968C748" w14:textId="46CD5E47" w:rsidR="003A06F5" w:rsidRPr="003A06F5" w:rsidRDefault="00BD7BC3" w:rsidP="003A06F5">
      <w:pPr>
        <w:jc w:val="center"/>
        <w:rPr>
          <w:sz w:val="36"/>
          <w:szCs w:val="36"/>
        </w:rPr>
      </w:pPr>
      <w:r>
        <w:rPr>
          <w:sz w:val="36"/>
          <w:szCs w:val="36"/>
        </w:rPr>
        <w:t>Collecting Cricket World Cup Data</w:t>
      </w:r>
    </w:p>
    <w:p w14:paraId="43B211B0" w14:textId="144EC97A" w:rsidR="003A06F5" w:rsidRDefault="00F356DC" w:rsidP="006039E9">
      <w:r w:rsidRPr="008E3493">
        <w:rPr>
          <w:b/>
        </w:rPr>
        <w:t>Goal</w:t>
      </w:r>
      <w:r>
        <w:t xml:space="preserve">: </w:t>
      </w:r>
      <w:r w:rsidR="00612E36">
        <w:t xml:space="preserve">To </w:t>
      </w:r>
      <w:r w:rsidR="001A3314">
        <w:t xml:space="preserve">understand basic </w:t>
      </w:r>
      <w:r w:rsidR="00BD7BC3">
        <w:t xml:space="preserve">web page </w:t>
      </w:r>
      <w:r w:rsidR="001A3314">
        <w:t>scraping</w:t>
      </w:r>
      <w:r w:rsidR="00612E36">
        <w:t>.</w:t>
      </w:r>
    </w:p>
    <w:p w14:paraId="215D6295" w14:textId="33078293" w:rsidR="00EB1875" w:rsidRDefault="00EB1875" w:rsidP="006039E9">
      <w:r w:rsidRPr="004A2031">
        <w:rPr>
          <w:b/>
          <w:bCs/>
        </w:rPr>
        <w:t>Expected time</w:t>
      </w:r>
      <w:r>
        <w:t>: 10 hours</w:t>
      </w:r>
      <w:r w:rsidR="006F7CD8">
        <w:t xml:space="preserve"> per person</w:t>
      </w:r>
      <w:r>
        <w:t>.</w:t>
      </w:r>
    </w:p>
    <w:p w14:paraId="4229189E" w14:textId="5B978349" w:rsidR="006F7CD8" w:rsidRDefault="006F7CD8" w:rsidP="006039E9">
      <w:r w:rsidRPr="004A2031">
        <w:rPr>
          <w:b/>
          <w:bCs/>
        </w:rPr>
        <w:t>Group</w:t>
      </w:r>
      <w:r>
        <w:t>: Team of 2-3 people.</w:t>
      </w:r>
    </w:p>
    <w:p w14:paraId="436E2993" w14:textId="45A55A77" w:rsidR="00A36AF4" w:rsidRDefault="00A36AF4" w:rsidP="006039E9">
      <w:pPr>
        <w:rPr>
          <w:b/>
          <w:bCs/>
        </w:rPr>
      </w:pPr>
      <w:r w:rsidRPr="00A36AF4">
        <w:rPr>
          <w:b/>
          <w:bCs/>
        </w:rPr>
        <w:t>Instructions:</w:t>
      </w:r>
      <w:r>
        <w:rPr>
          <w:b/>
          <w:bCs/>
        </w:rPr>
        <w:t xml:space="preserve"> </w:t>
      </w:r>
    </w:p>
    <w:p w14:paraId="5E946E18" w14:textId="0A68BC28" w:rsidR="004F1232" w:rsidRDefault="00A36AF4" w:rsidP="00850E6E">
      <w:pPr>
        <w:pStyle w:val="ListParagraph"/>
        <w:numPr>
          <w:ilvl w:val="0"/>
          <w:numId w:val="4"/>
        </w:numPr>
      </w:pPr>
      <w:r>
        <w:t>This is a group assignment</w:t>
      </w:r>
      <w:r w:rsidR="005D7E09">
        <w:t xml:space="preserve"> consisting of </w:t>
      </w:r>
      <w:r w:rsidR="002646E2" w:rsidRPr="002646E2">
        <w:rPr>
          <w:b/>
          <w:bCs/>
        </w:rPr>
        <w:t>three</w:t>
      </w:r>
      <w:r>
        <w:t xml:space="preserve"> parts.</w:t>
      </w:r>
    </w:p>
    <w:p w14:paraId="2C54A691" w14:textId="14397B12" w:rsidR="00850E6E" w:rsidRDefault="002646E2" w:rsidP="00850E6E">
      <w:pPr>
        <w:pStyle w:val="ListParagraph"/>
        <w:numPr>
          <w:ilvl w:val="0"/>
          <w:numId w:val="4"/>
        </w:numPr>
      </w:pPr>
      <w:r>
        <w:t>You need to have a machine with Internet connectivity.</w:t>
      </w:r>
    </w:p>
    <w:p w14:paraId="73CF5225" w14:textId="3FC8D82E" w:rsidR="00F553B7" w:rsidRPr="00D5558B" w:rsidRDefault="002646E2" w:rsidP="008C7567">
      <w:pPr>
        <w:pStyle w:val="ListParagraph"/>
        <w:numPr>
          <w:ilvl w:val="0"/>
          <w:numId w:val="4"/>
        </w:numPr>
      </w:pPr>
      <w:r>
        <w:t xml:space="preserve">You should write code in </w:t>
      </w:r>
      <w:r w:rsidRPr="00F65313">
        <w:rPr>
          <w:b/>
          <w:bCs/>
        </w:rPr>
        <w:t>Python</w:t>
      </w:r>
      <w:r>
        <w:t xml:space="preserve">. </w:t>
      </w:r>
      <w:r w:rsidRPr="00F65313">
        <w:rPr>
          <w:b/>
          <w:bCs/>
        </w:rPr>
        <w:t xml:space="preserve">You are not allowed to use automated scraping tools like </w:t>
      </w:r>
      <w:proofErr w:type="spellStart"/>
      <w:r w:rsidRPr="00F65313">
        <w:rPr>
          <w:b/>
          <w:bCs/>
        </w:rPr>
        <w:t>Octoparse</w:t>
      </w:r>
      <w:proofErr w:type="spellEnd"/>
      <w:r w:rsidRPr="00F65313">
        <w:rPr>
          <w:b/>
          <w:bCs/>
        </w:rPr>
        <w:t>.</w:t>
      </w:r>
    </w:p>
    <w:p w14:paraId="72B989CF" w14:textId="77777777" w:rsidR="00D5558B" w:rsidRDefault="00D5558B" w:rsidP="008C7567">
      <w:pPr>
        <w:pStyle w:val="ListParagraph"/>
        <w:numPr>
          <w:ilvl w:val="0"/>
          <w:numId w:val="4"/>
        </w:numPr>
      </w:pPr>
      <w:r>
        <w:t xml:space="preserve">Any late submission will attract a </w:t>
      </w:r>
      <w:r w:rsidRPr="00D5558B">
        <w:rPr>
          <w:b/>
          <w:bCs/>
        </w:rPr>
        <w:t>penalty</w:t>
      </w:r>
      <w:r>
        <w:t xml:space="preserve"> as mentioned in the course outline.</w:t>
      </w:r>
    </w:p>
    <w:p w14:paraId="126EF52C" w14:textId="4E6D9E2C" w:rsidR="0064260E" w:rsidRDefault="0064260E" w:rsidP="0064260E">
      <w:pPr>
        <w:pStyle w:val="ListParagraph"/>
        <w:numPr>
          <w:ilvl w:val="0"/>
          <w:numId w:val="4"/>
        </w:numPr>
      </w:pPr>
      <w:r>
        <w:t>Zip file submissions consisting of all the deliverables will not be accepted.</w:t>
      </w:r>
    </w:p>
    <w:p w14:paraId="5E59D1FA" w14:textId="37EDF0D2" w:rsidR="009071B7" w:rsidRDefault="009071B7" w:rsidP="0064260E">
      <w:pPr>
        <w:pStyle w:val="ListParagraph"/>
        <w:numPr>
          <w:ilvl w:val="0"/>
          <w:numId w:val="4"/>
        </w:numPr>
      </w:pPr>
      <w:r>
        <w:t>Only one person</w:t>
      </w:r>
      <w:r w:rsidR="00F23A27">
        <w:t xml:space="preserve"> in the group is supposed to do the </w:t>
      </w:r>
      <w:r>
        <w:t>submission</w:t>
      </w:r>
      <w:r w:rsidR="00F23A27">
        <w:t xml:space="preserve"> in LMS.</w:t>
      </w:r>
    </w:p>
    <w:p w14:paraId="70F1D7A3" w14:textId="2197E5BB" w:rsidR="009071B7" w:rsidRDefault="00F23A27" w:rsidP="0064260E">
      <w:pPr>
        <w:pStyle w:val="ListParagraph"/>
        <w:numPr>
          <w:ilvl w:val="0"/>
          <w:numId w:val="4"/>
        </w:numPr>
      </w:pPr>
      <w:r>
        <w:t>Please m</w:t>
      </w:r>
      <w:r w:rsidR="002272E0">
        <w:t xml:space="preserve">ention PGIDs and names in </w:t>
      </w:r>
      <w:r>
        <w:t>the .</w:t>
      </w:r>
      <w:proofErr w:type="spellStart"/>
      <w:r>
        <w:t>py</w:t>
      </w:r>
      <w:proofErr w:type="spellEnd"/>
      <w:r>
        <w:t xml:space="preserve"> files and the readme file.</w:t>
      </w:r>
    </w:p>
    <w:p w14:paraId="5EE1AFC0" w14:textId="23A35B9A" w:rsidR="00681C8B" w:rsidRDefault="0064260E" w:rsidP="0064260E">
      <w:r w:rsidRPr="0064260E">
        <w:rPr>
          <w:b/>
          <w:bCs/>
        </w:rPr>
        <w:t>Deliverables:</w:t>
      </w:r>
      <w:r w:rsidR="00D3464F">
        <w:rPr>
          <w:b/>
          <w:bCs/>
        </w:rPr>
        <w:t xml:space="preserve"> </w:t>
      </w:r>
      <w:r w:rsidR="00D3464F">
        <w:t xml:space="preserve">There will be </w:t>
      </w:r>
      <w:r w:rsidR="00F23A27" w:rsidRPr="00F23A27">
        <w:rPr>
          <w:b/>
          <w:bCs/>
        </w:rPr>
        <w:t>two</w:t>
      </w:r>
      <w:r w:rsidR="00D3464F">
        <w:t xml:space="preserve"> deliverables for each part of the </w:t>
      </w:r>
      <w:r w:rsidR="00681C8B">
        <w:t>assignment</w:t>
      </w:r>
    </w:p>
    <w:p w14:paraId="171A3ECB" w14:textId="70D5F8D1" w:rsidR="00D5558B" w:rsidRDefault="002812DD" w:rsidP="00681C8B">
      <w:pPr>
        <w:pStyle w:val="ListParagraph"/>
        <w:numPr>
          <w:ilvl w:val="0"/>
          <w:numId w:val="5"/>
        </w:numPr>
        <w:rPr>
          <w:b/>
          <w:bCs/>
        </w:rPr>
      </w:pPr>
      <w:r w:rsidRPr="002812DD">
        <w:rPr>
          <w:b/>
          <w:bCs/>
        </w:rPr>
        <w:t>A python file with .</w:t>
      </w:r>
      <w:proofErr w:type="spellStart"/>
      <w:r w:rsidRPr="002812DD">
        <w:rPr>
          <w:b/>
          <w:bCs/>
        </w:rPr>
        <w:t>py</w:t>
      </w:r>
      <w:proofErr w:type="spellEnd"/>
      <w:r w:rsidRPr="002812DD">
        <w:rPr>
          <w:b/>
          <w:bCs/>
        </w:rPr>
        <w:t xml:space="preserve"> suffix</w:t>
      </w:r>
      <w:r w:rsidR="00B62862">
        <w:rPr>
          <w:b/>
          <w:bCs/>
        </w:rPr>
        <w:t xml:space="preserve"> – Please do not submit </w:t>
      </w:r>
      <w:proofErr w:type="spellStart"/>
      <w:r w:rsidR="00B62862">
        <w:rPr>
          <w:b/>
          <w:bCs/>
        </w:rPr>
        <w:t>Jupyter</w:t>
      </w:r>
      <w:proofErr w:type="spellEnd"/>
      <w:r w:rsidR="00B62862">
        <w:rPr>
          <w:b/>
          <w:bCs/>
        </w:rPr>
        <w:t xml:space="preserve"> Notebooks. </w:t>
      </w:r>
      <w:r w:rsidR="00A673B8" w:rsidRPr="00A673B8">
        <w:rPr>
          <w:b/>
          <w:bCs/>
        </w:rPr>
        <w:t>Submit Python files which have a .</w:t>
      </w:r>
      <w:proofErr w:type="spellStart"/>
      <w:r w:rsidR="00A673B8" w:rsidRPr="00A673B8">
        <w:rPr>
          <w:b/>
          <w:bCs/>
        </w:rPr>
        <w:t>py</w:t>
      </w:r>
      <w:proofErr w:type="spellEnd"/>
      <w:r w:rsidR="00A673B8" w:rsidRPr="00A673B8">
        <w:rPr>
          <w:b/>
          <w:bCs/>
        </w:rPr>
        <w:t xml:space="preserve"> suffix which can be run using python filename.py</w:t>
      </w:r>
      <w:r w:rsidR="004B1359">
        <w:rPr>
          <w:b/>
          <w:bCs/>
        </w:rPr>
        <w:t>.</w:t>
      </w:r>
      <w:r w:rsidR="00AC518D">
        <w:rPr>
          <w:b/>
          <w:bCs/>
        </w:rPr>
        <w:t xml:space="preserve"> </w:t>
      </w:r>
      <w:r w:rsidR="00AC518D">
        <w:t xml:space="preserve">The code should be </w:t>
      </w:r>
      <w:r w:rsidR="00AC518D" w:rsidRPr="00AC518D">
        <w:rPr>
          <w:b/>
          <w:bCs/>
        </w:rPr>
        <w:t>well commented</w:t>
      </w:r>
      <w:r w:rsidR="00AC518D">
        <w:t>.</w:t>
      </w:r>
      <w:r w:rsidR="00F23A27">
        <w:t xml:space="preserve"> Mention the </w:t>
      </w:r>
      <w:r w:rsidR="00F23A27" w:rsidRPr="00722562">
        <w:rPr>
          <w:b/>
          <w:bCs/>
        </w:rPr>
        <w:t xml:space="preserve">PGIDs and the </w:t>
      </w:r>
      <w:r w:rsidR="00CE121C" w:rsidRPr="00722562">
        <w:rPr>
          <w:b/>
          <w:bCs/>
        </w:rPr>
        <w:t>names</w:t>
      </w:r>
      <w:r w:rsidR="00CE121C">
        <w:t xml:space="preserve"> of the group members on the top of the script.</w:t>
      </w:r>
    </w:p>
    <w:p w14:paraId="0E3BC8B4" w14:textId="26E6FF66" w:rsidR="00A673B8" w:rsidRPr="00D00CF1" w:rsidRDefault="00A673B8" w:rsidP="00681C8B">
      <w:pPr>
        <w:pStyle w:val="ListParagraph"/>
        <w:numPr>
          <w:ilvl w:val="0"/>
          <w:numId w:val="5"/>
        </w:numPr>
        <w:rPr>
          <w:b/>
          <w:bCs/>
        </w:rPr>
      </w:pPr>
      <w:r>
        <w:t xml:space="preserve">The </w:t>
      </w:r>
      <w:r w:rsidRPr="00D00CF1">
        <w:rPr>
          <w:b/>
          <w:bCs/>
        </w:rPr>
        <w:t>csv file</w:t>
      </w:r>
      <w:r>
        <w:t xml:space="preserve"> containing all the </w:t>
      </w:r>
      <w:r w:rsidR="00D00CF1">
        <w:t>scraped material, the details of which is mentioned below for each part.</w:t>
      </w:r>
      <w:r w:rsidR="00CD0181">
        <w:t xml:space="preserve"> Wherever there are multiple things involved </w:t>
      </w:r>
      <w:r w:rsidR="006D3F3B">
        <w:t xml:space="preserve">in the same column, use a </w:t>
      </w:r>
      <w:r w:rsidR="006D3F3B" w:rsidRPr="006D3F3B">
        <w:rPr>
          <w:b/>
          <w:bCs/>
        </w:rPr>
        <w:t>comma delimiter</w:t>
      </w:r>
      <w:r w:rsidR="006D3F3B">
        <w:t>.</w:t>
      </w:r>
    </w:p>
    <w:p w14:paraId="39740FA2" w14:textId="77777777" w:rsidR="00753DDC" w:rsidRDefault="00072362" w:rsidP="000C7364">
      <w:pPr>
        <w:ind w:left="405"/>
      </w:pPr>
      <w:r>
        <w:t>A</w:t>
      </w:r>
      <w:r w:rsidR="000C7364">
        <w:t>part from this a</w:t>
      </w:r>
      <w:r>
        <w:t xml:space="preserve"> </w:t>
      </w:r>
      <w:r w:rsidR="00C83244">
        <w:t xml:space="preserve">combined </w:t>
      </w:r>
      <w:r w:rsidR="00C83244" w:rsidRPr="00301561">
        <w:rPr>
          <w:b/>
          <w:bCs/>
        </w:rPr>
        <w:t>readme file</w:t>
      </w:r>
      <w:r w:rsidR="00C83244">
        <w:t xml:space="preserve"> for all the 3 parts</w:t>
      </w:r>
      <w:r w:rsidR="0015679D">
        <w:t xml:space="preserve"> is to be submitted</w:t>
      </w:r>
      <w:r w:rsidR="000C2ACA">
        <w:t xml:space="preserve"> which</w:t>
      </w:r>
      <w:r>
        <w:t xml:space="preserve"> contain</w:t>
      </w:r>
      <w:r w:rsidR="000C2ACA">
        <w:t>s</w:t>
      </w:r>
      <w:r>
        <w:t xml:space="preserve"> </w:t>
      </w:r>
      <w:r w:rsidR="000C2ACA">
        <w:t>any</w:t>
      </w:r>
      <w:r>
        <w:t xml:space="preserve"> </w:t>
      </w:r>
      <w:r w:rsidR="00406F44">
        <w:t>specific details that you want to convey</w:t>
      </w:r>
      <w:r w:rsidR="000C2ACA">
        <w:t xml:space="preserve"> to the TA</w:t>
      </w:r>
      <w:r w:rsidR="00406F44">
        <w:t>, such as missing values in the csv</w:t>
      </w:r>
      <w:r w:rsidR="000C2ACA">
        <w:t xml:space="preserve"> or any instructions for executing the .</w:t>
      </w:r>
      <w:proofErr w:type="spellStart"/>
      <w:r w:rsidR="000C2ACA">
        <w:t>py</w:t>
      </w:r>
      <w:proofErr w:type="spellEnd"/>
      <w:r w:rsidR="000C2ACA">
        <w:t xml:space="preserve"> files.</w:t>
      </w:r>
      <w:r>
        <w:t xml:space="preserve"> </w:t>
      </w:r>
    </w:p>
    <w:p w14:paraId="6AD3AD42" w14:textId="1E15F253" w:rsidR="00E44E33" w:rsidRDefault="000C2ACA" w:rsidP="00E44E33">
      <w:pPr>
        <w:ind w:left="405"/>
      </w:pPr>
      <w:r>
        <w:t xml:space="preserve">The readme file is to be named as </w:t>
      </w:r>
      <w:r w:rsidRPr="00E44E33">
        <w:rPr>
          <w:b/>
          <w:bCs/>
        </w:rPr>
        <w:t xml:space="preserve">[your group </w:t>
      </w:r>
      <w:proofErr w:type="gramStart"/>
      <w:r w:rsidRPr="00E44E33">
        <w:rPr>
          <w:b/>
          <w:bCs/>
        </w:rPr>
        <w:t>no]_readme.txt</w:t>
      </w:r>
      <w:proofErr w:type="gramEnd"/>
      <w:r w:rsidR="00E44E33">
        <w:t xml:space="preserve">. Mention the </w:t>
      </w:r>
      <w:r w:rsidR="00E44E33" w:rsidRPr="00E44E33">
        <w:rPr>
          <w:b/>
          <w:bCs/>
        </w:rPr>
        <w:t>PGIDs and the names</w:t>
      </w:r>
      <w:r w:rsidR="00E44E33">
        <w:t xml:space="preserve"> of the group members on top of the file.</w:t>
      </w:r>
    </w:p>
    <w:p w14:paraId="5A45F7A8" w14:textId="607E26C2" w:rsidR="00177B6E" w:rsidRDefault="004B517B" w:rsidP="00177B6E">
      <w:pPr>
        <w:ind w:left="405"/>
        <w:rPr>
          <w:b/>
          <w:bCs/>
        </w:rPr>
      </w:pPr>
      <w:r w:rsidRPr="00642714">
        <w:rPr>
          <w:b/>
          <w:bCs/>
        </w:rPr>
        <w:t>So,</w:t>
      </w:r>
      <w:r w:rsidR="00E44E33" w:rsidRPr="00642714">
        <w:rPr>
          <w:b/>
          <w:bCs/>
        </w:rPr>
        <w:t xml:space="preserve"> in total there will be 7 deliverables for each group</w:t>
      </w:r>
      <w:r w:rsidR="00642714">
        <w:rPr>
          <w:b/>
          <w:bCs/>
        </w:rPr>
        <w:t xml:space="preserve">: </w:t>
      </w:r>
    </w:p>
    <w:p w14:paraId="3D306F9B" w14:textId="77777777" w:rsidR="0070416B" w:rsidRDefault="0070416B" w:rsidP="0070416B">
      <w:pPr>
        <w:pStyle w:val="ListParagraph"/>
        <w:numPr>
          <w:ilvl w:val="0"/>
          <w:numId w:val="6"/>
        </w:numPr>
        <w:rPr>
          <w:b/>
          <w:bCs/>
        </w:rPr>
      </w:pPr>
      <w:r>
        <w:rPr>
          <w:b/>
          <w:bCs/>
        </w:rPr>
        <w:t>Three</w:t>
      </w:r>
      <w:r w:rsidR="00642714" w:rsidRPr="0070416B">
        <w:rPr>
          <w:b/>
          <w:bCs/>
        </w:rPr>
        <w:t xml:space="preserve"> .</w:t>
      </w:r>
      <w:proofErr w:type="spellStart"/>
      <w:r w:rsidR="00642714" w:rsidRPr="0070416B">
        <w:rPr>
          <w:b/>
          <w:bCs/>
        </w:rPr>
        <w:t>py</w:t>
      </w:r>
      <w:proofErr w:type="spellEnd"/>
      <w:r w:rsidR="00642714" w:rsidRPr="0070416B">
        <w:rPr>
          <w:b/>
          <w:bCs/>
        </w:rPr>
        <w:t xml:space="preserve"> files</w:t>
      </w:r>
      <w:r>
        <w:rPr>
          <w:b/>
          <w:bCs/>
        </w:rPr>
        <w:t xml:space="preserve"> – one for each part</w:t>
      </w:r>
      <w:r w:rsidR="00642714" w:rsidRPr="0070416B">
        <w:rPr>
          <w:b/>
          <w:bCs/>
        </w:rPr>
        <w:t xml:space="preserve">, </w:t>
      </w:r>
    </w:p>
    <w:p w14:paraId="1E6B181D" w14:textId="6E16325A" w:rsidR="0070416B" w:rsidRDefault="0070416B" w:rsidP="0070416B">
      <w:pPr>
        <w:pStyle w:val="ListParagraph"/>
        <w:numPr>
          <w:ilvl w:val="0"/>
          <w:numId w:val="6"/>
        </w:numPr>
        <w:rPr>
          <w:b/>
          <w:bCs/>
        </w:rPr>
      </w:pPr>
      <w:r>
        <w:rPr>
          <w:b/>
          <w:bCs/>
        </w:rPr>
        <w:t>Three</w:t>
      </w:r>
      <w:r w:rsidR="00642714" w:rsidRPr="0070416B">
        <w:rPr>
          <w:b/>
          <w:bCs/>
        </w:rPr>
        <w:t xml:space="preserve"> csv files</w:t>
      </w:r>
      <w:r>
        <w:rPr>
          <w:b/>
          <w:bCs/>
        </w:rPr>
        <w:t xml:space="preserve"> – one for</w:t>
      </w:r>
      <w:r w:rsidR="00642714" w:rsidRPr="0070416B">
        <w:rPr>
          <w:b/>
          <w:bCs/>
        </w:rPr>
        <w:t xml:space="preserve"> each part</w:t>
      </w:r>
      <w:r>
        <w:rPr>
          <w:b/>
          <w:bCs/>
        </w:rPr>
        <w:t xml:space="preserve"> and</w:t>
      </w:r>
      <w:r w:rsidR="00642714" w:rsidRPr="0070416B">
        <w:rPr>
          <w:b/>
          <w:bCs/>
        </w:rPr>
        <w:t xml:space="preserve"> </w:t>
      </w:r>
    </w:p>
    <w:p w14:paraId="4AFE1A24" w14:textId="0D678D02" w:rsidR="00E44E33" w:rsidRPr="0070416B" w:rsidRDefault="00642714" w:rsidP="0070416B">
      <w:pPr>
        <w:pStyle w:val="ListParagraph"/>
        <w:numPr>
          <w:ilvl w:val="0"/>
          <w:numId w:val="6"/>
        </w:numPr>
        <w:rPr>
          <w:b/>
          <w:bCs/>
        </w:rPr>
      </w:pPr>
      <w:r w:rsidRPr="0070416B">
        <w:rPr>
          <w:b/>
          <w:bCs/>
        </w:rPr>
        <w:lastRenderedPageBreak/>
        <w:t>1 readme file.</w:t>
      </w:r>
    </w:p>
    <w:p w14:paraId="0B3DCEB8" w14:textId="0162286C" w:rsidR="00973CC7" w:rsidRDefault="006E0C59" w:rsidP="006039E9">
      <w:r>
        <w:t xml:space="preserve">The task is to collect data from </w:t>
      </w:r>
      <w:hyperlink r:id="rId5" w:history="1">
        <w:r w:rsidRPr="00022D60">
          <w:rPr>
            <w:rStyle w:val="Hyperlink"/>
          </w:rPr>
          <w:t>https://www.espncricinfo.com/</w:t>
        </w:r>
      </w:hyperlink>
      <w:r>
        <w:t xml:space="preserve"> for </w:t>
      </w:r>
      <w:hyperlink r:id="rId6" w:history="1">
        <w:r w:rsidRPr="00D37604">
          <w:rPr>
            <w:rStyle w:val="Hyperlink"/>
          </w:rPr>
          <w:t>ICC Cricket World Cup 2019</w:t>
        </w:r>
      </w:hyperlink>
      <w:r>
        <w:t xml:space="preserve">. The assignment has 3 parts: </w:t>
      </w:r>
    </w:p>
    <w:p w14:paraId="17E3DCAC" w14:textId="77777777" w:rsidR="00973CC7" w:rsidRDefault="006E0C59" w:rsidP="006039E9">
      <w:r>
        <w:t xml:space="preserve">(1) collect match results info </w:t>
      </w:r>
    </w:p>
    <w:p w14:paraId="50F077F3" w14:textId="77777777" w:rsidR="00973CC7" w:rsidRDefault="006E0C59" w:rsidP="006039E9">
      <w:r>
        <w:t xml:space="preserve">(2) collect match details info </w:t>
      </w:r>
    </w:p>
    <w:p w14:paraId="27EB8844" w14:textId="77777777" w:rsidR="00973CC7" w:rsidRDefault="006E0C59" w:rsidP="006039E9">
      <w:r>
        <w:t>(3) collect player details info.</w:t>
      </w:r>
      <w:r w:rsidR="00253FE4">
        <w:t xml:space="preserve"> </w:t>
      </w:r>
    </w:p>
    <w:p w14:paraId="2DCAE39D" w14:textId="34367321" w:rsidR="004C2AD2" w:rsidRPr="000C2ACA" w:rsidRDefault="00B909D0" w:rsidP="006039E9">
      <w:pPr>
        <w:rPr>
          <w:b/>
          <w:bCs/>
        </w:rPr>
      </w:pPr>
      <w:r w:rsidRPr="000C2ACA">
        <w:rPr>
          <w:b/>
          <w:bCs/>
        </w:rPr>
        <w:t>Out of 40 marks, 10 marks are for part 1, 15 marks for part 2 and 15 marks for part 3.</w:t>
      </w:r>
    </w:p>
    <w:p w14:paraId="4DA47818" w14:textId="77777777" w:rsidR="00E167F5" w:rsidRDefault="00E167F5" w:rsidP="006039E9">
      <w:pPr>
        <w:rPr>
          <w:b/>
          <w:bCs/>
        </w:rPr>
      </w:pPr>
    </w:p>
    <w:p w14:paraId="469F2A22" w14:textId="139B7356" w:rsidR="00445687" w:rsidRPr="002F7DA2" w:rsidRDefault="00C5319C" w:rsidP="006039E9">
      <w:pPr>
        <w:rPr>
          <w:b/>
          <w:bCs/>
        </w:rPr>
      </w:pPr>
      <w:r w:rsidRPr="002F7DA2">
        <w:rPr>
          <w:b/>
          <w:bCs/>
        </w:rPr>
        <w:t>Part 1:</w:t>
      </w:r>
    </w:p>
    <w:p w14:paraId="3C01F7D5" w14:textId="707D7CFF" w:rsidR="000C559D" w:rsidRDefault="000C559D" w:rsidP="000C559D">
      <w:r>
        <w:t xml:space="preserve">From this page: </w:t>
      </w:r>
      <w:hyperlink r:id="rId7" w:history="1">
        <w:r w:rsidRPr="00022D60">
          <w:rPr>
            <w:rStyle w:val="Hyperlink"/>
          </w:rPr>
          <w:t>https://www.espncricinfo.com/series/icc-cricket-world-cup-2019-1144415/match-results</w:t>
        </w:r>
      </w:hyperlink>
      <w:r>
        <w:t>, scrap the following information</w:t>
      </w:r>
    </w:p>
    <w:p w14:paraId="328D76DA" w14:textId="77777777" w:rsidR="000C559D" w:rsidRDefault="000C559D" w:rsidP="000C559D">
      <w:pPr>
        <w:spacing w:after="0"/>
      </w:pPr>
      <w:r>
        <w:t>1. Match number</w:t>
      </w:r>
    </w:p>
    <w:p w14:paraId="7815662E" w14:textId="77777777" w:rsidR="000C559D" w:rsidRDefault="000C559D" w:rsidP="000C559D">
      <w:pPr>
        <w:spacing w:after="0"/>
      </w:pPr>
      <w:r>
        <w:t>2. Location</w:t>
      </w:r>
    </w:p>
    <w:p w14:paraId="67FDDC82" w14:textId="77777777" w:rsidR="000C559D" w:rsidRDefault="000C559D" w:rsidP="000C559D">
      <w:pPr>
        <w:spacing w:after="0"/>
      </w:pPr>
      <w:r>
        <w:t>3. Date</w:t>
      </w:r>
    </w:p>
    <w:p w14:paraId="1101535A" w14:textId="77777777" w:rsidR="000C559D" w:rsidRDefault="000C559D" w:rsidP="000C559D">
      <w:pPr>
        <w:spacing w:after="0"/>
      </w:pPr>
      <w:r>
        <w:t>4. Winning country</w:t>
      </w:r>
    </w:p>
    <w:p w14:paraId="7AE75B4A" w14:textId="77777777" w:rsidR="000C559D" w:rsidRDefault="000C559D" w:rsidP="000C559D">
      <w:pPr>
        <w:spacing w:after="0"/>
      </w:pPr>
      <w:r>
        <w:t>5. Other country</w:t>
      </w:r>
    </w:p>
    <w:p w14:paraId="18A61D8C" w14:textId="77777777" w:rsidR="000C559D" w:rsidRDefault="000C559D" w:rsidP="000C559D">
      <w:pPr>
        <w:spacing w:after="0"/>
      </w:pPr>
      <w:r>
        <w:t>6. Match result</w:t>
      </w:r>
    </w:p>
    <w:p w14:paraId="37C83A7C" w14:textId="77777777" w:rsidR="000C559D" w:rsidRDefault="000C559D" w:rsidP="000C559D">
      <w:pPr>
        <w:spacing w:after="0"/>
      </w:pPr>
      <w:r>
        <w:t>7. Score by winning country</w:t>
      </w:r>
    </w:p>
    <w:p w14:paraId="17786A7C" w14:textId="77777777" w:rsidR="000C559D" w:rsidRDefault="000C559D" w:rsidP="000C559D">
      <w:pPr>
        <w:spacing w:after="0"/>
      </w:pPr>
      <w:r>
        <w:t>8. Score by other country</w:t>
      </w:r>
    </w:p>
    <w:p w14:paraId="0199DCCF" w14:textId="77777777" w:rsidR="000C559D" w:rsidRDefault="000C559D" w:rsidP="000C559D">
      <w:pPr>
        <w:spacing w:after="0"/>
      </w:pPr>
      <w:r>
        <w:t>9. Link to match report</w:t>
      </w:r>
    </w:p>
    <w:p w14:paraId="06B8A8CD" w14:textId="77777777" w:rsidR="000C559D" w:rsidRDefault="000C559D" w:rsidP="000C559D">
      <w:pPr>
        <w:spacing w:after="0"/>
      </w:pPr>
      <w:r>
        <w:t>10. Link to match summary</w:t>
      </w:r>
    </w:p>
    <w:p w14:paraId="75306B68" w14:textId="77777777" w:rsidR="000C559D" w:rsidRDefault="000C559D" w:rsidP="000C559D">
      <w:pPr>
        <w:spacing w:after="0"/>
      </w:pPr>
      <w:r>
        <w:t>11. Link to match scorecard</w:t>
      </w:r>
    </w:p>
    <w:p w14:paraId="24502857" w14:textId="77777777" w:rsidR="006E2053" w:rsidRDefault="006E2053" w:rsidP="000C559D"/>
    <w:p w14:paraId="40602FB1" w14:textId="77777777" w:rsidR="00482F60" w:rsidRPr="00E44E33" w:rsidRDefault="000C559D" w:rsidP="000C559D">
      <w:pPr>
        <w:rPr>
          <w:b/>
          <w:bCs/>
        </w:rPr>
      </w:pPr>
      <w:r w:rsidRPr="00E44E33">
        <w:rPr>
          <w:b/>
          <w:bCs/>
        </w:rPr>
        <w:t xml:space="preserve">Save results in a file </w:t>
      </w:r>
      <w:r w:rsidR="005D0C30" w:rsidRPr="00E44E33">
        <w:rPr>
          <w:b/>
          <w:bCs/>
        </w:rPr>
        <w:t xml:space="preserve">[your </w:t>
      </w:r>
      <w:r w:rsidR="00040676" w:rsidRPr="00E44E33">
        <w:rPr>
          <w:b/>
          <w:bCs/>
        </w:rPr>
        <w:t xml:space="preserve">group </w:t>
      </w:r>
      <w:proofErr w:type="gramStart"/>
      <w:r w:rsidR="00040676" w:rsidRPr="00E44E33">
        <w:rPr>
          <w:b/>
          <w:bCs/>
        </w:rPr>
        <w:t>no</w:t>
      </w:r>
      <w:r w:rsidR="005D0C30" w:rsidRPr="00E44E33">
        <w:rPr>
          <w:b/>
          <w:bCs/>
        </w:rPr>
        <w:t>]_</w:t>
      </w:r>
      <w:r w:rsidRPr="00E44E33">
        <w:rPr>
          <w:b/>
          <w:bCs/>
        </w:rPr>
        <w:t>matchResults.csv</w:t>
      </w:r>
      <w:proofErr w:type="gramEnd"/>
      <w:r w:rsidR="005D0C30" w:rsidRPr="00E44E33">
        <w:rPr>
          <w:b/>
          <w:bCs/>
        </w:rPr>
        <w:t xml:space="preserve">. </w:t>
      </w:r>
    </w:p>
    <w:p w14:paraId="66D6C93E" w14:textId="627F1DBB" w:rsidR="002F7DA2" w:rsidRPr="00E44E33" w:rsidRDefault="005D0C30" w:rsidP="006039E9">
      <w:pPr>
        <w:rPr>
          <w:b/>
          <w:bCs/>
        </w:rPr>
      </w:pPr>
      <w:r w:rsidRPr="00E44E33">
        <w:rPr>
          <w:b/>
          <w:bCs/>
        </w:rPr>
        <w:t>Name the .</w:t>
      </w:r>
      <w:proofErr w:type="spellStart"/>
      <w:r w:rsidRPr="00E44E33">
        <w:rPr>
          <w:b/>
          <w:bCs/>
        </w:rPr>
        <w:t>py</w:t>
      </w:r>
      <w:proofErr w:type="spellEnd"/>
      <w:r w:rsidRPr="00E44E33">
        <w:rPr>
          <w:b/>
          <w:bCs/>
        </w:rPr>
        <w:t xml:space="preserve"> file as</w:t>
      </w:r>
      <w:r w:rsidR="00482F60" w:rsidRPr="00E44E33">
        <w:rPr>
          <w:b/>
          <w:bCs/>
        </w:rPr>
        <w:t xml:space="preserve"> </w:t>
      </w:r>
      <w:r w:rsidRPr="00E44E33">
        <w:rPr>
          <w:b/>
          <w:bCs/>
        </w:rPr>
        <w:t>[your</w:t>
      </w:r>
      <w:r w:rsidR="00BB6189" w:rsidRPr="00E44E33">
        <w:rPr>
          <w:b/>
          <w:bCs/>
        </w:rPr>
        <w:t xml:space="preserve"> group </w:t>
      </w:r>
      <w:proofErr w:type="gramStart"/>
      <w:r w:rsidR="00BB6189" w:rsidRPr="00E44E33">
        <w:rPr>
          <w:b/>
          <w:bCs/>
        </w:rPr>
        <w:t>no</w:t>
      </w:r>
      <w:r w:rsidRPr="00E44E33">
        <w:rPr>
          <w:b/>
          <w:bCs/>
        </w:rPr>
        <w:t>]_</w:t>
      </w:r>
      <w:proofErr w:type="gramEnd"/>
      <w:r w:rsidR="00872E2E" w:rsidRPr="00E44E33">
        <w:rPr>
          <w:b/>
          <w:bCs/>
        </w:rPr>
        <w:t>matchResults.py</w:t>
      </w:r>
      <w:r w:rsidR="00EE0557" w:rsidRPr="00E44E33">
        <w:rPr>
          <w:b/>
          <w:bCs/>
        </w:rPr>
        <w:t>.</w:t>
      </w:r>
    </w:p>
    <w:p w14:paraId="18B7B477" w14:textId="77777777" w:rsidR="00E44E33" w:rsidRDefault="00E44E33" w:rsidP="006039E9">
      <w:pPr>
        <w:rPr>
          <w:b/>
          <w:bCs/>
        </w:rPr>
      </w:pPr>
    </w:p>
    <w:p w14:paraId="363E1C31" w14:textId="5B243FFD" w:rsidR="00C5319C" w:rsidRPr="002F7DA2" w:rsidRDefault="00C5319C" w:rsidP="006039E9">
      <w:pPr>
        <w:rPr>
          <w:b/>
          <w:bCs/>
        </w:rPr>
      </w:pPr>
      <w:r w:rsidRPr="002F7DA2">
        <w:rPr>
          <w:b/>
          <w:bCs/>
        </w:rPr>
        <w:t>Part 2:</w:t>
      </w:r>
    </w:p>
    <w:p w14:paraId="671C060C" w14:textId="123ECF64" w:rsidR="000C559D" w:rsidRDefault="000C559D" w:rsidP="000C559D">
      <w:r>
        <w:t xml:space="preserve">For each match, go to the scorecard link like </w:t>
      </w:r>
      <w:hyperlink r:id="rId8" w:history="1">
        <w:r w:rsidR="00D06D45" w:rsidRPr="00022D60">
          <w:rPr>
            <w:rStyle w:val="Hyperlink"/>
          </w:rPr>
          <w:t>https://www.espncricinfo.com/series/icc-cricket-world-cup-2019-1144415/india-vs-new-zealand-1st-semi-final-1144528/full-scorecard</w:t>
        </w:r>
      </w:hyperlink>
      <w:r w:rsidR="00D06D45">
        <w:t xml:space="preserve"> </w:t>
      </w:r>
      <w:r>
        <w:t>and extract the following:</w:t>
      </w:r>
    </w:p>
    <w:p w14:paraId="3920D938" w14:textId="139F100B" w:rsidR="000C559D" w:rsidRDefault="000C559D" w:rsidP="000C559D">
      <w:pPr>
        <w:spacing w:after="0"/>
      </w:pPr>
      <w:r>
        <w:t>1. Player of the match with the picture.</w:t>
      </w:r>
      <w:r w:rsidR="006613E7">
        <w:t xml:space="preserve"> Save the </w:t>
      </w:r>
      <w:proofErr w:type="spellStart"/>
      <w:r w:rsidR="006613E7">
        <w:t>url</w:t>
      </w:r>
      <w:proofErr w:type="spellEnd"/>
      <w:r w:rsidR="006613E7">
        <w:t xml:space="preserve"> to the picture in the csv.</w:t>
      </w:r>
    </w:p>
    <w:p w14:paraId="3C3A1189" w14:textId="77777777" w:rsidR="000C559D" w:rsidRDefault="000C559D" w:rsidP="000C559D">
      <w:pPr>
        <w:spacing w:after="0"/>
      </w:pPr>
      <w:r>
        <w:t>2. Country that the player of the match belongs to.</w:t>
      </w:r>
    </w:p>
    <w:p w14:paraId="1ABF8698" w14:textId="77777777" w:rsidR="000C559D" w:rsidRDefault="000C559D" w:rsidP="000C559D">
      <w:pPr>
        <w:spacing w:after="0"/>
      </w:pPr>
      <w:r>
        <w:t xml:space="preserve">3. Runs scored by every batsman. </w:t>
      </w:r>
    </w:p>
    <w:p w14:paraId="409B362F" w14:textId="77777777" w:rsidR="000C559D" w:rsidRDefault="000C559D" w:rsidP="000C559D">
      <w:pPr>
        <w:spacing w:after="0"/>
      </w:pPr>
      <w:r>
        <w:t>4. Balls played by every batsman.</w:t>
      </w:r>
    </w:p>
    <w:p w14:paraId="1D7A6F0F" w14:textId="77777777" w:rsidR="000C559D" w:rsidRDefault="000C559D" w:rsidP="000C559D">
      <w:pPr>
        <w:spacing w:after="0"/>
      </w:pPr>
      <w:r>
        <w:t>5. Strike rate for every batsman.</w:t>
      </w:r>
    </w:p>
    <w:p w14:paraId="7D035EF3" w14:textId="77777777" w:rsidR="000C559D" w:rsidRDefault="000C559D" w:rsidP="000C559D">
      <w:pPr>
        <w:spacing w:after="0"/>
      </w:pPr>
      <w:r>
        <w:t>6. Wickets taken by every bowler.</w:t>
      </w:r>
    </w:p>
    <w:p w14:paraId="055E7B94" w14:textId="77777777" w:rsidR="000C559D" w:rsidRDefault="000C559D" w:rsidP="000C559D">
      <w:pPr>
        <w:spacing w:after="0"/>
      </w:pPr>
      <w:r>
        <w:lastRenderedPageBreak/>
        <w:t>7. Economy rate for every bowler.</w:t>
      </w:r>
    </w:p>
    <w:p w14:paraId="14B79471" w14:textId="77777777" w:rsidR="000C559D" w:rsidRDefault="000C559D" w:rsidP="000C559D">
      <w:pPr>
        <w:spacing w:after="0"/>
      </w:pPr>
      <w:r>
        <w:t>8. which country won the toss.</w:t>
      </w:r>
    </w:p>
    <w:p w14:paraId="61C664F4" w14:textId="77777777" w:rsidR="000C559D" w:rsidRDefault="000C559D" w:rsidP="000C559D">
      <w:pPr>
        <w:spacing w:after="0"/>
      </w:pPr>
      <w:r>
        <w:t>9. who were the umpires?</w:t>
      </w:r>
    </w:p>
    <w:p w14:paraId="479CC18B" w14:textId="5AAF6993" w:rsidR="00C5319C" w:rsidRDefault="000C559D" w:rsidP="000C559D">
      <w:pPr>
        <w:spacing w:after="0"/>
      </w:pPr>
      <w:r>
        <w:t>10. who was the match referee</w:t>
      </w:r>
    </w:p>
    <w:p w14:paraId="167217DA" w14:textId="77777777" w:rsidR="000C559D" w:rsidRDefault="000C559D" w:rsidP="000C559D">
      <w:pPr>
        <w:spacing w:after="0"/>
      </w:pPr>
    </w:p>
    <w:p w14:paraId="635A8F0B" w14:textId="77777777" w:rsidR="00482F60" w:rsidRPr="00E44E33" w:rsidRDefault="000C559D" w:rsidP="000C559D">
      <w:pPr>
        <w:rPr>
          <w:b/>
          <w:bCs/>
        </w:rPr>
      </w:pPr>
      <w:r w:rsidRPr="00E44E33">
        <w:rPr>
          <w:b/>
          <w:bCs/>
        </w:rPr>
        <w:t xml:space="preserve">Save results in a file </w:t>
      </w:r>
      <w:r w:rsidR="00EE0557" w:rsidRPr="00E44E33">
        <w:rPr>
          <w:b/>
          <w:bCs/>
        </w:rPr>
        <w:t xml:space="preserve">[your </w:t>
      </w:r>
      <w:r w:rsidR="00184299" w:rsidRPr="00E44E33">
        <w:rPr>
          <w:b/>
          <w:bCs/>
        </w:rPr>
        <w:t xml:space="preserve">group </w:t>
      </w:r>
      <w:proofErr w:type="gramStart"/>
      <w:r w:rsidR="00184299" w:rsidRPr="00E44E33">
        <w:rPr>
          <w:b/>
          <w:bCs/>
        </w:rPr>
        <w:t>no</w:t>
      </w:r>
      <w:r w:rsidR="00EE0557" w:rsidRPr="00E44E33">
        <w:rPr>
          <w:b/>
          <w:bCs/>
        </w:rPr>
        <w:t>]</w:t>
      </w:r>
      <w:r w:rsidR="0049027D" w:rsidRPr="00E44E33">
        <w:rPr>
          <w:b/>
          <w:bCs/>
        </w:rPr>
        <w:t>_</w:t>
      </w:r>
      <w:r w:rsidRPr="00E44E33">
        <w:rPr>
          <w:b/>
          <w:bCs/>
        </w:rPr>
        <w:t>matchDetails.csv</w:t>
      </w:r>
      <w:proofErr w:type="gramEnd"/>
      <w:r w:rsidR="0049027D" w:rsidRPr="00E44E33">
        <w:rPr>
          <w:b/>
          <w:bCs/>
        </w:rPr>
        <w:t xml:space="preserve">. </w:t>
      </w:r>
    </w:p>
    <w:p w14:paraId="3189680D" w14:textId="199CFFD4" w:rsidR="00482F60" w:rsidRPr="00E44E33" w:rsidRDefault="0049027D" w:rsidP="006039E9">
      <w:pPr>
        <w:rPr>
          <w:b/>
          <w:bCs/>
        </w:rPr>
      </w:pPr>
      <w:r w:rsidRPr="00E44E33">
        <w:rPr>
          <w:b/>
          <w:bCs/>
        </w:rPr>
        <w:t>Name the .</w:t>
      </w:r>
      <w:proofErr w:type="spellStart"/>
      <w:r w:rsidRPr="00E44E33">
        <w:rPr>
          <w:b/>
          <w:bCs/>
        </w:rPr>
        <w:t>py</w:t>
      </w:r>
      <w:proofErr w:type="spellEnd"/>
      <w:r w:rsidRPr="00E44E33">
        <w:rPr>
          <w:b/>
          <w:bCs/>
        </w:rPr>
        <w:t xml:space="preserve"> file as [your </w:t>
      </w:r>
      <w:r w:rsidR="00482F60" w:rsidRPr="00E44E33">
        <w:rPr>
          <w:b/>
          <w:bCs/>
        </w:rPr>
        <w:t xml:space="preserve">group </w:t>
      </w:r>
      <w:proofErr w:type="gramStart"/>
      <w:r w:rsidR="00482F60" w:rsidRPr="00E44E33">
        <w:rPr>
          <w:b/>
          <w:bCs/>
        </w:rPr>
        <w:t>no</w:t>
      </w:r>
      <w:r w:rsidRPr="00E44E33">
        <w:rPr>
          <w:b/>
          <w:bCs/>
        </w:rPr>
        <w:t>]_</w:t>
      </w:r>
      <w:proofErr w:type="gramEnd"/>
      <w:r w:rsidRPr="00E44E33">
        <w:rPr>
          <w:b/>
          <w:bCs/>
        </w:rPr>
        <w:t>matchDetails.py.</w:t>
      </w:r>
      <w:r w:rsidR="00BD1A2C" w:rsidRPr="00E44E33">
        <w:rPr>
          <w:b/>
          <w:bCs/>
        </w:rPr>
        <w:t xml:space="preserve"> </w:t>
      </w:r>
    </w:p>
    <w:p w14:paraId="370F33D8" w14:textId="77777777" w:rsidR="00924547" w:rsidRPr="00924547" w:rsidRDefault="00924547" w:rsidP="006039E9"/>
    <w:p w14:paraId="404A05E5" w14:textId="2FDC4D2C" w:rsidR="00C5319C" w:rsidRPr="002F7DA2" w:rsidRDefault="00C5319C" w:rsidP="006039E9">
      <w:pPr>
        <w:rPr>
          <w:b/>
          <w:bCs/>
        </w:rPr>
      </w:pPr>
      <w:r w:rsidRPr="002F7DA2">
        <w:rPr>
          <w:b/>
          <w:bCs/>
        </w:rPr>
        <w:t>Part 3:</w:t>
      </w:r>
    </w:p>
    <w:p w14:paraId="7AFEC8EE" w14:textId="6BC88742" w:rsidR="00B06113" w:rsidRDefault="00B06113" w:rsidP="00B06113">
      <w:r>
        <w:t xml:space="preserve">For each player across all matches (using the player page like </w:t>
      </w:r>
      <w:hyperlink r:id="rId9" w:history="1">
        <w:r w:rsidR="002D155C" w:rsidRPr="00022D60">
          <w:rPr>
            <w:rStyle w:val="Hyperlink"/>
          </w:rPr>
          <w:t>https://www.espncricinfo.com/newzealand/content/player/506612.html</w:t>
        </w:r>
      </w:hyperlink>
      <w:r>
        <w:t>)</w:t>
      </w:r>
      <w:r w:rsidR="002D155C">
        <w:t xml:space="preserve"> </w:t>
      </w:r>
      <w:r>
        <w:t>extract the following:</w:t>
      </w:r>
    </w:p>
    <w:p w14:paraId="1B6F5091" w14:textId="77777777" w:rsidR="00B06113" w:rsidRDefault="00B06113" w:rsidP="00B06113">
      <w:pPr>
        <w:spacing w:after="0"/>
      </w:pPr>
      <w:r>
        <w:t>1. Full name of player.</w:t>
      </w:r>
    </w:p>
    <w:p w14:paraId="18729921" w14:textId="77777777" w:rsidR="00B06113" w:rsidRDefault="00B06113" w:rsidP="00B06113">
      <w:pPr>
        <w:spacing w:after="0"/>
      </w:pPr>
      <w:r>
        <w:t>2. Date and place of birth.</w:t>
      </w:r>
    </w:p>
    <w:p w14:paraId="7F694147" w14:textId="77777777" w:rsidR="00B06113" w:rsidRDefault="00B06113" w:rsidP="00B06113">
      <w:pPr>
        <w:spacing w:after="0"/>
      </w:pPr>
      <w:r>
        <w:t>3. Current age.</w:t>
      </w:r>
    </w:p>
    <w:p w14:paraId="03FA4D23" w14:textId="77777777" w:rsidR="00B06113" w:rsidRDefault="00B06113" w:rsidP="00B06113">
      <w:pPr>
        <w:spacing w:after="0"/>
      </w:pPr>
      <w:r>
        <w:t>4. Major teams.</w:t>
      </w:r>
    </w:p>
    <w:p w14:paraId="346DF36F" w14:textId="77777777" w:rsidR="00B06113" w:rsidRDefault="00B06113" w:rsidP="00B06113">
      <w:pPr>
        <w:spacing w:after="0"/>
      </w:pPr>
      <w:r>
        <w:t>5. Playing role.</w:t>
      </w:r>
    </w:p>
    <w:p w14:paraId="7920BA3E" w14:textId="77777777" w:rsidR="00B06113" w:rsidRDefault="00B06113" w:rsidP="00B06113">
      <w:pPr>
        <w:spacing w:after="0"/>
      </w:pPr>
      <w:r>
        <w:t>5. Batting style.</w:t>
      </w:r>
    </w:p>
    <w:p w14:paraId="7795E351" w14:textId="77777777" w:rsidR="00B06113" w:rsidRDefault="00B06113" w:rsidP="00B06113">
      <w:pPr>
        <w:spacing w:after="0"/>
      </w:pPr>
      <w:r>
        <w:t>6. Bowling style.</w:t>
      </w:r>
    </w:p>
    <w:p w14:paraId="4C3E91F0" w14:textId="77777777" w:rsidR="00B06113" w:rsidRDefault="00B06113" w:rsidP="00B06113">
      <w:pPr>
        <w:spacing w:after="0"/>
      </w:pPr>
      <w:r>
        <w:t>7. Highest ODI batting score.</w:t>
      </w:r>
    </w:p>
    <w:p w14:paraId="1771733D" w14:textId="77777777" w:rsidR="00B06113" w:rsidRDefault="00B06113" w:rsidP="00B06113">
      <w:pPr>
        <w:spacing w:after="0"/>
      </w:pPr>
      <w:r>
        <w:t>8. ODI debut information.</w:t>
      </w:r>
    </w:p>
    <w:p w14:paraId="765EB6D6" w14:textId="77777777" w:rsidR="00B06113" w:rsidRDefault="00B06113" w:rsidP="00B06113">
      <w:pPr>
        <w:spacing w:after="0"/>
      </w:pPr>
      <w:r>
        <w:t>9. Profile information.</w:t>
      </w:r>
    </w:p>
    <w:p w14:paraId="2A991B1E" w14:textId="5D44B86A" w:rsidR="00B06113" w:rsidRDefault="00B06113" w:rsidP="00B06113">
      <w:pPr>
        <w:spacing w:after="0"/>
      </w:pPr>
      <w:r>
        <w:t>10. Pic of the player.</w:t>
      </w:r>
      <w:r w:rsidR="00EE3068">
        <w:t xml:space="preserve"> Save the </w:t>
      </w:r>
      <w:proofErr w:type="spellStart"/>
      <w:r w:rsidR="00EE3068">
        <w:t>url</w:t>
      </w:r>
      <w:proofErr w:type="spellEnd"/>
      <w:r w:rsidR="00EE3068">
        <w:t xml:space="preserve"> of the image in the csv. </w:t>
      </w:r>
    </w:p>
    <w:p w14:paraId="4EB20C9D" w14:textId="77777777" w:rsidR="00B06113" w:rsidRDefault="00B06113" w:rsidP="00B06113">
      <w:pPr>
        <w:spacing w:after="0"/>
      </w:pPr>
      <w:r>
        <w:t>11. Country of the player.</w:t>
      </w:r>
    </w:p>
    <w:p w14:paraId="1F9ABE26" w14:textId="77777777" w:rsidR="00B06113" w:rsidRDefault="00B06113" w:rsidP="00B06113"/>
    <w:p w14:paraId="7C4EDC47" w14:textId="77777777" w:rsidR="00482F60" w:rsidRPr="00E44E33" w:rsidRDefault="00B06113" w:rsidP="00B06113">
      <w:pPr>
        <w:rPr>
          <w:b/>
          <w:bCs/>
        </w:rPr>
      </w:pPr>
      <w:r w:rsidRPr="00E44E33">
        <w:rPr>
          <w:b/>
          <w:bCs/>
        </w:rPr>
        <w:t xml:space="preserve">Save results in a file </w:t>
      </w:r>
      <w:r w:rsidR="00F669EB" w:rsidRPr="00E44E33">
        <w:rPr>
          <w:b/>
          <w:bCs/>
        </w:rPr>
        <w:t xml:space="preserve">[your </w:t>
      </w:r>
      <w:r w:rsidR="00482F60" w:rsidRPr="00E44E33">
        <w:rPr>
          <w:b/>
          <w:bCs/>
        </w:rPr>
        <w:t xml:space="preserve">group </w:t>
      </w:r>
      <w:proofErr w:type="gramStart"/>
      <w:r w:rsidR="00482F60" w:rsidRPr="00E44E33">
        <w:rPr>
          <w:b/>
          <w:bCs/>
        </w:rPr>
        <w:t>no</w:t>
      </w:r>
      <w:r w:rsidR="00F669EB" w:rsidRPr="00E44E33">
        <w:rPr>
          <w:b/>
          <w:bCs/>
        </w:rPr>
        <w:t>]_</w:t>
      </w:r>
      <w:r w:rsidRPr="00E44E33">
        <w:rPr>
          <w:b/>
          <w:bCs/>
        </w:rPr>
        <w:t>playerDetails.csv</w:t>
      </w:r>
      <w:proofErr w:type="gramEnd"/>
      <w:r w:rsidR="00F669EB" w:rsidRPr="00E44E33">
        <w:rPr>
          <w:b/>
          <w:bCs/>
        </w:rPr>
        <w:t xml:space="preserve">. </w:t>
      </w:r>
    </w:p>
    <w:p w14:paraId="2A23E7C6" w14:textId="0C7B1AF7" w:rsidR="00406F44" w:rsidRPr="00E44E33" w:rsidRDefault="009C6EBF" w:rsidP="006039E9">
      <w:pPr>
        <w:rPr>
          <w:b/>
          <w:bCs/>
        </w:rPr>
      </w:pPr>
      <w:r w:rsidRPr="00E44E33">
        <w:rPr>
          <w:b/>
          <w:bCs/>
        </w:rPr>
        <w:t>Name the .</w:t>
      </w:r>
      <w:proofErr w:type="spellStart"/>
      <w:r w:rsidRPr="00E44E33">
        <w:rPr>
          <w:b/>
          <w:bCs/>
        </w:rPr>
        <w:t>py</w:t>
      </w:r>
      <w:proofErr w:type="spellEnd"/>
      <w:r w:rsidRPr="00E44E33">
        <w:rPr>
          <w:b/>
          <w:bCs/>
        </w:rPr>
        <w:t xml:space="preserve"> file as </w:t>
      </w:r>
      <w:r w:rsidR="005E56FF" w:rsidRPr="00E44E33">
        <w:rPr>
          <w:b/>
          <w:bCs/>
        </w:rPr>
        <w:t xml:space="preserve">[your </w:t>
      </w:r>
      <w:r w:rsidR="00482F60" w:rsidRPr="00E44E33">
        <w:rPr>
          <w:b/>
          <w:bCs/>
        </w:rPr>
        <w:t xml:space="preserve">group </w:t>
      </w:r>
      <w:proofErr w:type="gramStart"/>
      <w:r w:rsidR="00482F60" w:rsidRPr="00E44E33">
        <w:rPr>
          <w:b/>
          <w:bCs/>
        </w:rPr>
        <w:t>no</w:t>
      </w:r>
      <w:r w:rsidR="005E56FF" w:rsidRPr="00E44E33">
        <w:rPr>
          <w:b/>
          <w:bCs/>
        </w:rPr>
        <w:t>]_</w:t>
      </w:r>
      <w:proofErr w:type="gramEnd"/>
      <w:r w:rsidR="005E56FF" w:rsidRPr="00E44E33">
        <w:rPr>
          <w:b/>
          <w:bCs/>
        </w:rPr>
        <w:t xml:space="preserve">playerDetails.py. </w:t>
      </w:r>
    </w:p>
    <w:p w14:paraId="0F3F89F0" w14:textId="77777777" w:rsidR="00E167F5" w:rsidRDefault="00E167F5" w:rsidP="0064593D"/>
    <w:p w14:paraId="385D0AE6" w14:textId="3781F277" w:rsidR="00D17DF2" w:rsidRPr="00E167F5" w:rsidRDefault="00836987" w:rsidP="0064593D">
      <w:pPr>
        <w:rPr>
          <w:b/>
          <w:bCs/>
        </w:rPr>
      </w:pPr>
      <w:r w:rsidRPr="00E167F5">
        <w:rPr>
          <w:b/>
          <w:bCs/>
        </w:rPr>
        <w:t>Other notes:</w:t>
      </w:r>
    </w:p>
    <w:p w14:paraId="686DDF1D" w14:textId="583753AC" w:rsidR="00836987" w:rsidRDefault="00836987" w:rsidP="00836987">
      <w:pPr>
        <w:pStyle w:val="ListParagraph"/>
        <w:numPr>
          <w:ilvl w:val="0"/>
          <w:numId w:val="3"/>
        </w:numPr>
      </w:pPr>
      <w:r>
        <w:t xml:space="preserve">Selector Gadget tool will not get you everything. You will have to try out </w:t>
      </w:r>
      <w:r w:rsidR="006E0C59">
        <w:t xml:space="preserve">various </w:t>
      </w:r>
      <w:r>
        <w:t>things out of what you learned in the class.</w:t>
      </w:r>
    </w:p>
    <w:p w14:paraId="5D91D4F5" w14:textId="51C950D7" w:rsidR="00B950B4" w:rsidRDefault="00B950B4" w:rsidP="00836987">
      <w:pPr>
        <w:pStyle w:val="ListParagraph"/>
        <w:numPr>
          <w:ilvl w:val="0"/>
          <w:numId w:val="3"/>
        </w:numPr>
      </w:pPr>
      <w:r>
        <w:t xml:space="preserve">You can use </w:t>
      </w:r>
      <w:proofErr w:type="spellStart"/>
      <w:r>
        <w:t>beautifulsoup</w:t>
      </w:r>
      <w:proofErr w:type="spellEnd"/>
      <w:r>
        <w:t xml:space="preserve"> or scrapy to scrap content from webpages.</w:t>
      </w:r>
    </w:p>
    <w:p w14:paraId="57298CB4" w14:textId="28338E5A" w:rsidR="00167F2C" w:rsidRDefault="00B950B4" w:rsidP="005A4AC7">
      <w:pPr>
        <w:pStyle w:val="ListParagraph"/>
        <w:numPr>
          <w:ilvl w:val="0"/>
          <w:numId w:val="3"/>
        </w:numPr>
      </w:pPr>
      <w:r>
        <w:t>You will need to download relevant pages.</w:t>
      </w:r>
      <w:r w:rsidR="00DA02B6">
        <w:t xml:space="preserve"> </w:t>
      </w:r>
    </w:p>
    <w:sectPr w:rsidR="00167F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1258EA"/>
    <w:multiLevelType w:val="hybridMultilevel"/>
    <w:tmpl w:val="C1AC8E9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2059B6"/>
    <w:multiLevelType w:val="hybridMultilevel"/>
    <w:tmpl w:val="049E9EAC"/>
    <w:lvl w:ilvl="0" w:tplc="B0CE6796">
      <w:start w:val="1"/>
      <w:numFmt w:val="decimal"/>
      <w:lvlText w:val="%1."/>
      <w:lvlJc w:val="left"/>
      <w:pPr>
        <w:ind w:left="765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" w15:restartNumberingAfterBreak="0">
    <w:nsid w:val="1BA36EB0"/>
    <w:multiLevelType w:val="hybridMultilevel"/>
    <w:tmpl w:val="9CF60990"/>
    <w:lvl w:ilvl="0" w:tplc="852A1952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3" w15:restartNumberingAfterBreak="0">
    <w:nsid w:val="540913EE"/>
    <w:multiLevelType w:val="hybridMultilevel"/>
    <w:tmpl w:val="CD0CF2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1A1ABD"/>
    <w:multiLevelType w:val="hybridMultilevel"/>
    <w:tmpl w:val="9530D1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7762EC"/>
    <w:multiLevelType w:val="hybridMultilevel"/>
    <w:tmpl w:val="1786B248"/>
    <w:lvl w:ilvl="0" w:tplc="83AA925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MrU0MTAzMjAxNTFX0lEKTi0uzszPAykwrgUAx76g+ywAAAA="/>
  </w:docVars>
  <w:rsids>
    <w:rsidRoot w:val="0064593D"/>
    <w:rsid w:val="0002672F"/>
    <w:rsid w:val="00040676"/>
    <w:rsid w:val="00072362"/>
    <w:rsid w:val="000A2C1A"/>
    <w:rsid w:val="000B764A"/>
    <w:rsid w:val="000B78D3"/>
    <w:rsid w:val="000C2ACA"/>
    <w:rsid w:val="000C559D"/>
    <w:rsid w:val="000C7364"/>
    <w:rsid w:val="000E7993"/>
    <w:rsid w:val="00111B8D"/>
    <w:rsid w:val="0015679D"/>
    <w:rsid w:val="00167F2C"/>
    <w:rsid w:val="00177B6E"/>
    <w:rsid w:val="00184299"/>
    <w:rsid w:val="001A3314"/>
    <w:rsid w:val="001F0D6C"/>
    <w:rsid w:val="001F6BDE"/>
    <w:rsid w:val="002253E3"/>
    <w:rsid w:val="002272E0"/>
    <w:rsid w:val="00252ADD"/>
    <w:rsid w:val="0025302C"/>
    <w:rsid w:val="00253FE4"/>
    <w:rsid w:val="00260699"/>
    <w:rsid w:val="002646E2"/>
    <w:rsid w:val="00272FC3"/>
    <w:rsid w:val="002812DD"/>
    <w:rsid w:val="002C2B12"/>
    <w:rsid w:val="002D155C"/>
    <w:rsid w:val="002D3F6D"/>
    <w:rsid w:val="002E08E7"/>
    <w:rsid w:val="002F7DA2"/>
    <w:rsid w:val="00301561"/>
    <w:rsid w:val="0033200D"/>
    <w:rsid w:val="00371153"/>
    <w:rsid w:val="00374C6B"/>
    <w:rsid w:val="00377283"/>
    <w:rsid w:val="0039668B"/>
    <w:rsid w:val="003A023B"/>
    <w:rsid w:val="003A06F5"/>
    <w:rsid w:val="003D064D"/>
    <w:rsid w:val="003E3F14"/>
    <w:rsid w:val="00406F44"/>
    <w:rsid w:val="004304C8"/>
    <w:rsid w:val="00445687"/>
    <w:rsid w:val="00482F60"/>
    <w:rsid w:val="0049027D"/>
    <w:rsid w:val="004A2031"/>
    <w:rsid w:val="004A4AE1"/>
    <w:rsid w:val="004B1359"/>
    <w:rsid w:val="004B517B"/>
    <w:rsid w:val="004C2AD2"/>
    <w:rsid w:val="004E3A0A"/>
    <w:rsid w:val="004F107E"/>
    <w:rsid w:val="004F1232"/>
    <w:rsid w:val="00563CEF"/>
    <w:rsid w:val="00563F96"/>
    <w:rsid w:val="005A4AC7"/>
    <w:rsid w:val="005B4F0B"/>
    <w:rsid w:val="005D0C30"/>
    <w:rsid w:val="005D32C7"/>
    <w:rsid w:val="005D68A9"/>
    <w:rsid w:val="005D7E09"/>
    <w:rsid w:val="005E03B5"/>
    <w:rsid w:val="005E56FF"/>
    <w:rsid w:val="006039E9"/>
    <w:rsid w:val="00612E36"/>
    <w:rsid w:val="0064260E"/>
    <w:rsid w:val="00642714"/>
    <w:rsid w:val="0064593D"/>
    <w:rsid w:val="006465ED"/>
    <w:rsid w:val="00646F66"/>
    <w:rsid w:val="00656CF5"/>
    <w:rsid w:val="006613E7"/>
    <w:rsid w:val="00681C8B"/>
    <w:rsid w:val="00691DED"/>
    <w:rsid w:val="006D3F3B"/>
    <w:rsid w:val="006E0C59"/>
    <w:rsid w:val="006E2053"/>
    <w:rsid w:val="006E3B57"/>
    <w:rsid w:val="006F7CD8"/>
    <w:rsid w:val="0070416B"/>
    <w:rsid w:val="007212D6"/>
    <w:rsid w:val="00722562"/>
    <w:rsid w:val="007354EE"/>
    <w:rsid w:val="00753DDC"/>
    <w:rsid w:val="00762FC4"/>
    <w:rsid w:val="00781EC5"/>
    <w:rsid w:val="007B17E4"/>
    <w:rsid w:val="008343A3"/>
    <w:rsid w:val="00836526"/>
    <w:rsid w:val="00836987"/>
    <w:rsid w:val="00850E6E"/>
    <w:rsid w:val="00852638"/>
    <w:rsid w:val="00872E2E"/>
    <w:rsid w:val="008C7567"/>
    <w:rsid w:val="008D6BF8"/>
    <w:rsid w:val="008E3493"/>
    <w:rsid w:val="008F472C"/>
    <w:rsid w:val="008F52BF"/>
    <w:rsid w:val="008F586C"/>
    <w:rsid w:val="009071B7"/>
    <w:rsid w:val="00924547"/>
    <w:rsid w:val="00970076"/>
    <w:rsid w:val="00973CC7"/>
    <w:rsid w:val="00985B3D"/>
    <w:rsid w:val="009C6EBF"/>
    <w:rsid w:val="009F7EE5"/>
    <w:rsid w:val="00A36AF4"/>
    <w:rsid w:val="00A45E07"/>
    <w:rsid w:val="00A65CF8"/>
    <w:rsid w:val="00A673B8"/>
    <w:rsid w:val="00A72216"/>
    <w:rsid w:val="00AC518D"/>
    <w:rsid w:val="00AE07D6"/>
    <w:rsid w:val="00B06113"/>
    <w:rsid w:val="00B26DFB"/>
    <w:rsid w:val="00B538D2"/>
    <w:rsid w:val="00B62862"/>
    <w:rsid w:val="00B67124"/>
    <w:rsid w:val="00B909D0"/>
    <w:rsid w:val="00B950B4"/>
    <w:rsid w:val="00BB6189"/>
    <w:rsid w:val="00BD1A2C"/>
    <w:rsid w:val="00BD7BC3"/>
    <w:rsid w:val="00BF675B"/>
    <w:rsid w:val="00C14C3D"/>
    <w:rsid w:val="00C46080"/>
    <w:rsid w:val="00C5319C"/>
    <w:rsid w:val="00C722BB"/>
    <w:rsid w:val="00C83244"/>
    <w:rsid w:val="00C85E36"/>
    <w:rsid w:val="00CB3E61"/>
    <w:rsid w:val="00CD0181"/>
    <w:rsid w:val="00CE121C"/>
    <w:rsid w:val="00D00022"/>
    <w:rsid w:val="00D00CF1"/>
    <w:rsid w:val="00D043C3"/>
    <w:rsid w:val="00D06D45"/>
    <w:rsid w:val="00D11E66"/>
    <w:rsid w:val="00D17DF2"/>
    <w:rsid w:val="00D25F18"/>
    <w:rsid w:val="00D3464F"/>
    <w:rsid w:val="00D37604"/>
    <w:rsid w:val="00D5558B"/>
    <w:rsid w:val="00D77F8A"/>
    <w:rsid w:val="00DA02B6"/>
    <w:rsid w:val="00DC31E1"/>
    <w:rsid w:val="00DE24E9"/>
    <w:rsid w:val="00DE2AA6"/>
    <w:rsid w:val="00E03D2D"/>
    <w:rsid w:val="00E167F5"/>
    <w:rsid w:val="00E16AF1"/>
    <w:rsid w:val="00E2583A"/>
    <w:rsid w:val="00E44E33"/>
    <w:rsid w:val="00E50610"/>
    <w:rsid w:val="00E51E2B"/>
    <w:rsid w:val="00E92EEB"/>
    <w:rsid w:val="00EB1875"/>
    <w:rsid w:val="00ED2A0A"/>
    <w:rsid w:val="00ED32E2"/>
    <w:rsid w:val="00ED43A6"/>
    <w:rsid w:val="00EE0557"/>
    <w:rsid w:val="00EE3068"/>
    <w:rsid w:val="00F23A27"/>
    <w:rsid w:val="00F31B5A"/>
    <w:rsid w:val="00F356DC"/>
    <w:rsid w:val="00F553B7"/>
    <w:rsid w:val="00F65313"/>
    <w:rsid w:val="00F669EB"/>
    <w:rsid w:val="00FE59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989D0"/>
  <w15:chartTrackingRefBased/>
  <w15:docId w15:val="{D2A7D4AF-7417-463D-9292-323675EDF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93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D68A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3D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3D2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FE59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45687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6E0C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spncricinfo.com/series/icc-cricket-world-cup-2019-1144415/india-vs-new-zealand-1st-semi-final-1144528/full-scorecard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espncricinfo.com/series/icc-cricket-world-cup-2019-1144415/match-result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espncricinfo.com/series/icc-cricket-world-cup-2019-1144415/match-results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espncricinfo.com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espncricinfo.com/newzealand/content/player/506612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56</TotalTime>
  <Pages>3</Pages>
  <Words>713</Words>
  <Characters>406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sh Gupta (BING-IDC)</dc:creator>
  <cp:keywords/>
  <dc:description/>
  <cp:lastModifiedBy>Gokul SKumar</cp:lastModifiedBy>
  <cp:revision>169</cp:revision>
  <cp:lastPrinted>2013-08-14T19:55:00Z</cp:lastPrinted>
  <dcterms:created xsi:type="dcterms:W3CDTF">2013-08-14T17:16:00Z</dcterms:created>
  <dcterms:modified xsi:type="dcterms:W3CDTF">2021-01-27T08:25:00Z</dcterms:modified>
</cp:coreProperties>
</file>